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དབང་ཕྱུག་གི་སྒྲུབ་ཐབས།༄༅༅། །​རྒྱ་གར་སྐད་དུ། ལོ་ཀེ་ཤྭ་ར་སཱ་དྷ་ནཾ། བོད་སྐད་དུ། འཇིག་རྟེན་དབང་ཕྱུག་གི་སྒྲུབ་ཐབས། འཇིག་རྟེན་དབང་ཕྱུག་ལ་ཕྱག་འཚལ་ལོ། །​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</w:t>
      </w:r>
      <w:r>
        <w:rPr>
          <w:rStyle w:val="FootnoteReference"/>
        </w:rPr>
        <w:footnoteReference w:id="20"/>
      </w:r>
      <w:r>
        <w:t xml:space="preserve">པོ་གཅིག་</w:t>
      </w:r>
      <w:r>
        <w:rPr>
          <w:rStyle w:val="FootnoteReference"/>
        </w:rPr>
        <w:footnoteReference w:id="21"/>
      </w:r>
      <w:r>
        <w:t xml:space="preserve">བསྒོམ་པར་བྱའོ། །​དེ་ལས་འོད་ཟེར་འཕྲོས་པས་:རི་པོ་</w:t>
      </w:r>
      <w:r>
        <w:rPr>
          <w:rStyle w:val="FootnoteReference"/>
        </w:rPr>
        <w:footnoteReference w:id="22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:མེད་པར་</w:t>
      </w:r>
      <w:r>
        <w:rPr>
          <w:rStyle w:val="FootnoteReference"/>
        </w:rPr>
        <w:footnoteReference w:id="23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4"/>
      </w:r>
      <w:r>
        <w:t xml:space="preserve">འོད་ཟེར་གྱིས་མཆོད་པ་ལྔས་མཆོད་དེ། སྡིག་པ་ཐམས་ཅད་ནི་སོ་སོར་བཤགས་སོ། །​བསོད་ནམས་ཐམས་ཅད་ལ་རྗེས་སུ་ཡི་རང་ངོ། །​སངས་རྒྱས་ཐམས་ཅད་ལ་གསོལ་བ་འདེབས་སོ། །​བདག་གིས་བླ་ན་མེད་པའི་ཡེ་ཤེས་ཐོབ་པར་གྱུར་ཅིག་ཅེས་བརྗོད་དོ། །​དེ་ནས་ཡེ་ཤེས་པ་དེའི་ཐུགས་ཀའི་ཡི་གེ་ཧྲཱིཿལས་</w:t>
      </w:r>
      <w:r>
        <w:rPr>
          <w:rStyle w:val="FootnoteReference"/>
        </w:rPr>
        <w:footnoteReference w:id="25"/>
      </w:r>
      <w:r>
        <w:t xml:space="preserve">འོད་ཟེར་བྱུང་སྟེ། རང་གི་:སྙིང་གའི་ཡི་གེ་ཧྲཱིཿལ་</w:t>
      </w:r>
      <w:r>
        <w:rPr>
          <w:rStyle w:val="FootnoteReference"/>
        </w:rPr>
        <w:footnoteReference w:id="26"/>
      </w:r>
      <w:r>
        <w:t xml:space="preserve">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:དཔག་མེད་ཀྱིས་</w:t>
      </w:r>
      <w:r>
        <w:rPr>
          <w:rStyle w:val="FootnoteReference"/>
        </w:rPr>
        <w:footnoteReference w:id="27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28"/>
      </w:r>
      <w:r>
        <w:t xml:space="preserve">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:རྣམས་ཀྱི་</w:t>
      </w:r>
      <w:r>
        <w:rPr>
          <w:rStyle w:val="FootnoteReference"/>
        </w:rPr>
        <w:footnoteReference w:id="29"/>
      </w:r>
      <w:r>
        <w:t xml:space="preserve">ངག་ཏུ་སྒྲ་ཅི་གྲག་པ་ཐམས་ཅད་ཀྱང་ཡི་གེ་དྲུག་པ་:ཟློས་པར་</w:t>
      </w:r>
      <w:r>
        <w:rPr>
          <w:rStyle w:val="FootnoteReference"/>
        </w:rPr>
        <w:footnoteReference w:id="30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 །​མཐར་ཡོངས་སུ་དག་པའི་བསྔོ་བ་བྱའོ། །​འཇིག་རྟེན་དབང་ཕྱུག་ཞལ་གཅིག་ཕྱག་བཞི་པའི་སྒྲུབ་ཐབས་རྫོགས་སོ།། །​།སློབ་དཔོན་ཀླུ་སྒྲུབ་ཀྱིས་མཛད་པ། ཆག་ལོ་:ཙཱ་བ་</w:t>
      </w:r>
      <w:r>
        <w:rPr>
          <w:rStyle w:val="FootnoteReference"/>
        </w:rPr>
        <w:footnoteReference w:id="31"/>
      </w:r>
      <w:r>
        <w:t xml:space="preserve">ཆོས་རྗེ་དཔལ་གྱིས་:ཉུང་ངུར་</w:t>
      </w:r>
      <w:r>
        <w:rPr>
          <w:rStyle w:val="FootnoteReference"/>
        </w:rPr>
        <w:footnoteReference w:id="32"/>
      </w:r>
      <w:r>
        <w:t xml:space="preserve">བསྡུས་ཏེ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ོ་པོ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་ སྡེ་དགེ། ཧྲི་ལ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ཡི་གེ་ཧྲཱི་ལ་ སྡེ་དགེ། སྙིང་གའི་ཧྲི་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ཀྱ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ྡེ་དགེ། ཟློས་པ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1Z</dcterms:created>
  <dcterms:modified xsi:type="dcterms:W3CDTF">2023-07-26T03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